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195b6c344bc6a52cb62c81686a7eb6137abc59"/>
    <w:p>
      <w:pPr>
        <w:pStyle w:val="Heading3"/>
      </w:pPr>
      <w:r>
        <w:t xml:space="preserve">С 2 по 8 июня проходит Неделя сохранения здоровья детей</w:t>
      </w:r>
    </w:p>
    <w:p>
      <w:pPr>
        <w:pStyle w:val="FirstParagraph"/>
      </w:pPr>
      <w:r>
        <w:t xml:space="preserve">05.06.2025</w:t>
      </w:r>
    </w:p>
    <w:p>
      <w:pPr>
        <w:pStyle w:val="BodyText"/>
      </w:pPr>
      <w:r>
        <w:t xml:space="preserve">Детское здоровье — это залог счастливого и беззаботного детства.</w:t>
      </w:r>
    </w:p>
    <w:p>
      <w:pPr>
        <w:pStyle w:val="BodyText"/>
      </w:pPr>
      <w:r>
        <w:t xml:space="preserve">Здоровье — это полноценное развитие, хорошее настроение и успехи в учебе.</w:t>
      </w:r>
    </w:p>
    <w:p>
      <w:pPr>
        <w:pStyle w:val="BodyText"/>
      </w:pPr>
      <w:r>
        <w:t xml:space="preserve">Для того, чтобы у малыша была возможность расти и развиваться, необходимо контролировать течение физиологических процессов в его организме.</w:t>
      </w:r>
    </w:p>
    <w:p>
      <w:pPr>
        <w:pStyle w:val="BodyText"/>
      </w:pPr>
      <w:r>
        <w:t xml:space="preserve">Регулярные профилактические осмотры участкового врача-педиатра и других специалистов помогут защитить ребенка от многих болезней, в том числе и тех, что протекают бессимптом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бенок не всегда может точно описать, что его беспокоит, в то время как медицинское обследование может выявить заболевания на ранних стадиях, когда проще всего его вылечить.</w:t>
      </w:r>
    </w:p>
    <w:p>
      <w:pPr>
        <w:pStyle w:val="BodyText"/>
      </w:pPr>
      <w:r>
        <w:t xml:space="preserve">Кроме того, забота о здоровье малыша помогает родителям быть уверенными в том, что их ребенок растет и развивается нормаль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то вы можете сделать, чтобы позаботиться о здоровье своего ребенка?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авильное питание.</w:t>
      </w:r>
    </w:p>
    <w:p>
      <w:pPr>
        <w:pStyle w:val="BodyText"/>
      </w:pPr>
      <w:r>
        <w:t xml:space="preserve">Это основа здоровья. Рацион должен быть разнообразным и содержать все необходимые витамины и минералы, достаточное количество белков, жиров и углевод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изическая активность.</w:t>
      </w:r>
    </w:p>
    <w:p>
      <w:pPr>
        <w:pStyle w:val="BodyText"/>
      </w:pPr>
      <w:r>
        <w:t xml:space="preserve">Дети должны проводить время на свежем воздухе, много двигаться, заниматься спортом или другими физическими упражнениями. Это помогает укрепить мышечную и костную систему, улучшить кровообращение и повысить иммунитет. Важно, чтобы активность доставляла ребенку удовольствие.</w:t>
      </w:r>
    </w:p>
    <w:p>
      <w:pPr>
        <w:pStyle w:val="BodyText"/>
      </w:pPr>
      <w:r>
        <w:t xml:space="preserve">Кроме того, совместные занятия спортом могут быть семейной традицией, которая помогает укрепить отношения, а также способом познакомиться с другими деть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игиена.</w:t>
      </w:r>
    </w:p>
    <w:p>
      <w:pPr>
        <w:pStyle w:val="BodyText"/>
      </w:pPr>
      <w:r>
        <w:t xml:space="preserve">Родители должны научить своих детей правильной гигиене рук, зубов и тела.</w:t>
      </w:r>
    </w:p>
    <w:p>
      <w:pPr>
        <w:pStyle w:val="BodyText"/>
      </w:pPr>
      <w:r>
        <w:t xml:space="preserve">Эти простые действия служат эффективной профилактикой многих заболеваний и позволяют поддерживать здоровь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гулярные медицинские осмотры важны для выявления возможных заболеваний на ранних стадиях, когда их легче всего вылечить. Необходимо следить за прививками и делать все необходимые процедуры для сохранения здоровья вашего ребен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сихологический климат в семье.</w:t>
      </w:r>
    </w:p>
    <w:p>
      <w:pPr>
        <w:pStyle w:val="BodyText"/>
      </w:pPr>
      <w:r>
        <w:t xml:space="preserve">В комфортной ситуации развитие ребенка идет быстрее и гармоничнее. Он «впитывает» в себя все позитивное, что его окружает, и это делает его сильным, счастливым и уверенным в себе человеком. Никогда не отказывайте ребенку в общении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каждого ребёнка самым главным примером и мотиватором в жизни являются родители, на которых они стремятся во всём быть похожими, поэтому здоровый образ жизни должен начинаться именно с них.</w:t>
      </w:r>
    </w:p>
    <w:p>
      <w:pPr>
        <w:pStyle w:val="BodyText"/>
      </w:pPr>
      <w:r>
        <w:t xml:space="preserve">Дети легко прислушиваются к советам мамы и папы, интересуются их увлечениями, а совместные занятия спортом и правильное питание всей семьей помогут вам ненавязчиво приучать к этому ребёнка с ранних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оровое поколение начинается с нас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health/detail/130132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health/detail/130132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health/detail/130132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1:18:30Z</dcterms:created>
  <dcterms:modified xsi:type="dcterms:W3CDTF">2025-06-05T11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